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ελληνικά-greek"/>
      <w:bookmarkEnd w:id="21"/>
      <w:r>
        <w:t xml:space="preserve">Ελληνικά</w:t>
      </w:r>
      <w:r>
        <w:t xml:space="preserve"> </w:t>
      </w:r>
      <w:r>
        <w:t xml:space="preserve">/ Gree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‘Αλγεβρ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Αλγεβ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Σώ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Ομάδ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Δακτύλ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Υποομάδ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Υπερβατικός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Ανάλυ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Απειροστικός λογ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Κανόνας αλυσίδ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Συμπαγ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Συνεχ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Συγκλί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Συγκλίνων/συγκλί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Στροβιλ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Παράγωγ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Παραγωγίσ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Διαφορικ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Παραγωγί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Ασυνέχ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Αποκλί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Απόκλ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Αποκλίνω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Κλίση (ευθεία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Ολοκληρώσ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Ολοκλήρ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Ολοκληρώ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Κανονικό (διάνυσμ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Ακολουθ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Σειρ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Εφαπτο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Ομοιόμορφη Σύγκλιση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Απόλυτ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Προσθέτ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Πλάτος κύμα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Προσέγγ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Τυχαί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Εμβαδό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Προσεταιρ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Υπό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 μέ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Αξί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Αμφιμονοσήμαντη αντιστοιχία (συναρτήσεις που είναι ένα-προς-ένα και επί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Διωνυμικός συν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Όριο (πχ ολοκληρώματος), Φραγμένο (πχ σύνολ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Κλειστό 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Συν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Στήλ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Μετα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Συμπλήρ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Μιγαδ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Σύνθετ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Σύν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Όρος, Συνθήκη, Προϋπό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Δεσμευμένος (πχ δεσμευμένη πιθανότητ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Σταθερ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Αντίφαση (π.χ. proof by contradiction = εις άτοπον απαγωγή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Συμπέρα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Καμπύλ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Απόσβ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Δεκαδ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Μείωση, Ελλάτ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Ορ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Βαθμός (πολυωνύμ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Παρονομα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Πυκ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Εξαρτη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Διάσ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Διακριτ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Επιμερ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Διαιρ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Πεδίο ορισμο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Ί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Εξίσ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Σχέση ισοδυναμί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Ισοδύνα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Λάθος, Σφάλ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Άρτι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Εκθέτη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Εκ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Παρέκ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Παράγοντ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Παραγον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Πεπερασ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Μαθηματικός τύπ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Κλά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Συχ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Συνάρτη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Ολικό (μέγιστο, ελάχιστ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Γράφημα (συνάρτηση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Γρά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Αρμον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Ομογεν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Ταυτ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Πεδίο τιμών (εικόν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Φανταστικ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Συνεπάγ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Αύξων, Αύξ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Ανεξάρτη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Επαγωγ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Ανισ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Άπει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Ένα προς ένα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Εσωτερικό γινόμεν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Ακέρα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Παρεμ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Τομή (συνόλων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Διάστη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Αντίστρο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Αντιστρέψ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Επαναλαμβά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Λήμ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Μήκ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Όρι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Γραμ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Τοπ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Λογάριθ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Λογ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Πίνακ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Μέσος ό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Μέτρο (πχ θεωρία μέτρ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Διάμε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Πιθανότερ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Απόλυτ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Μονότο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Πολλαπλασιά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Ξένος (πχ ξένα ενδεχόμεν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Φυσ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Απαραίτη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Αρν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Νιοστή 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Περιττ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Ένα προς έν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Επί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Ανοιχτό (σύνολ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Πράξ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Τάξη ή βαθμός αν αναφέρεται σε πολυώνυ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Ταλάντ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Παρά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Παρα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Με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Υποδιαίρεση/Διαμερ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Περίοδ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Σημεια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Πολ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Πόλ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Πολυωνυ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Δύναμ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Πρώτ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Γινόμεν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Βαλλ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Απόδειξ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Ιδι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Πρό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Πηλίκ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Τυχαί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Εύρος, φά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Ρητ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Πραγματ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Αντίστρο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Αναδρο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Ανακλαστ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Υπόλοιπ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Γραμμή (κυρίως σε πίνακ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Βαθμωτ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Πρόση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Ταυτόχρονος, Σύγχρο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Λύ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Χώρος (πχ διανυσματικός χώρο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Σφαι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Τετράγων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Τετραγωνική 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Υπο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Υπόχω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Αντικατάσ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Αφαιρ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Επαρκ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Άθροι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Επί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Συμ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Θεώρη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Μετατροπή, Μετασχηματ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Μεταβα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Έν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Αξ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Διάνυ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Ταχύ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Όγκος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Οξ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Προσκείμε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Τόξ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, Εμβαδό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Άξον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Περιφέρεια (κύκλ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Συντεταγ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Μοίρ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Διά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Έλλειψ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Ισόπλευ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Γεωμετρ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Υπερ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Υποτεί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Τέμ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Τ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Ισοσκελέ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Μήκ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Μέτρο (πχ θεωρία μέτρ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Αμβλ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Κάθε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Παρα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Παράλληλ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Παραλληλόγραμ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Περί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Κάθετος (επίσης orthogon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Τετράπλευρ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Ακτίν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Ορθογώνιο παραλληλόγραμ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Ανάκλ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Ευθ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Ορθή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Περιστρέφ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Περιστροφ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Τέμ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Όμο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Εφαπτο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Μετασχηματ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Μεταφρά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Μετάφρ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Τριγωνομετρία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Διωνυμική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Δεσμευ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Συσχέτ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Συνδιακύμαν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Αναμενόμεν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Μέση τιμή, Μέσος ό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Κανονική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Μετά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Πιθα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Τυχαί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Τυχαία μεταβλητ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Δείγ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Στατιστ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Ομοιόμορφη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Μεταβλητ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Διακύμανση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1d9f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39Z</dcterms:created>
  <dcterms:modified xsi:type="dcterms:W3CDTF">2017-10-11T16:00:39Z</dcterms:modified>
</cp:coreProperties>
</file>